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05781cd140d776f1f41919e293448f4f71d2d3e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181. Заявление об установлении кадастровой стоимости в размере рыночной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тец - ООО «Лесная усадьба»; ответчик - ООО «Север»; третье лицо - Управление Росреестра по Московской области; орган местного самоуправления - Администрация городского округ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емельный участок площадью 2 400 кв. м с кадастровым номером 50:15:0060402:517 по адресу: Московская область, городской округ Балашиха, д. Русавкино-Поповщино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Кадастровая стоимость участка составляет 28 400 000 руб., тогда как рыночная стоимость на дату оценки определена отчетом независимого оценщика в 17 900 000 руб. Отчет проходит проверку на соответствие требованиям законодательства об оценочной деятельности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[наименование бюджетного учреждения субъекта РФ, уполномоченного рассматривать заявление об установлении кадастровой стоимости в размере рыночной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cef596767f8d052ad0dd7f1d6bbe7a0b6331fc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ЗАЯВЛЕНИЕ ОБ УСТАНОВЛЕНИИ КАДАСТРОВОЙ СТОИМОСТИ В РАЗМЕРЕ РЫНОЧНОЙ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адастровая стоимость участка составляет 28 400 000 руб., тогда как рыночная стоимость на дату оценки определена отчетом независимого оценщика в 17 900 000 руб. Отчет проходит проверку на соответствие требованиям законодательства об оценочной деятельност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Земельный кодекс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274-276 и 301-305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№ 218-ФЗ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от 03.07.2016 № 237-ФЗ «О государственной кадастровой оценке», включая применимый порядок установления кадастровой стоимости в размере рыночной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Установить кадастровую стоимость объекта в размере его рыночной стоимости [сумма] руб. на соответствующую дату оценк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ередать сведения о решении для внесения в ЕГРН и применения в установленном законом порядке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выписка ЕГРН о кадастровой стоимости и дате ее определен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отчет об оценке рыночной стоимости на соответствующую д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 на объект и подтверждение права заявителя на обращение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электронный носитель и иные материалы в формате, требуемом уполномоченным учреждением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ординаты и площадь устанавливаются кадастровым инженером; текстовый шаблон не заменяет межевой план и геодезические измер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53Z</dcterms:created>
  <dcterms:modified xsi:type="dcterms:W3CDTF">2026-07-18T09:18:53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